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87" w:type="dxa"/>
        <w:tblInd w:w="-792" w:type="dxa"/>
        <w:tblLook w:val="04A0" w:firstRow="1" w:lastRow="0" w:firstColumn="1" w:lastColumn="0" w:noHBand="0" w:noVBand="1"/>
      </w:tblPr>
      <w:tblGrid>
        <w:gridCol w:w="4590"/>
        <w:gridCol w:w="5797"/>
      </w:tblGrid>
      <w:tr w:rsidR="0089370B" w:rsidRPr="004D1BCC" w14:paraId="4923A0D1" w14:textId="77777777">
        <w:trPr>
          <w:trHeight w:val="1269"/>
        </w:trPr>
        <w:tc>
          <w:tcPr>
            <w:tcW w:w="4590" w:type="dxa"/>
          </w:tcPr>
          <w:p w14:paraId="299F273F" w14:textId="6F6A72FC" w:rsidR="0089370B" w:rsidRDefault="00DE42F2">
            <w:pPr>
              <w:widowControl w:val="0"/>
              <w:jc w:val="center"/>
              <w:rPr>
                <w:lang w:val="nl-NL"/>
              </w:rPr>
            </w:pPr>
            <w:r>
              <w:rPr>
                <w:lang w:val="vi-VN"/>
              </w:rPr>
              <w:t xml:space="preserve">  </w:t>
            </w:r>
            <w:r w:rsidR="00846CDA">
              <w:rPr>
                <w:lang w:val="nl-NL"/>
              </w:rPr>
              <w:t>BỘ CÔNG THƯƠNG</w:t>
            </w:r>
          </w:p>
          <w:p w14:paraId="6144255C" w14:textId="7E224E37" w:rsidR="0031394A" w:rsidRDefault="00846CDA" w:rsidP="003F372D">
            <w:pPr>
              <w:widowControl w:val="0"/>
              <w:jc w:val="center"/>
              <w:rPr>
                <w:b/>
                <w:bCs/>
                <w:lang w:val="nl-NL"/>
              </w:rPr>
            </w:pPr>
            <w:r>
              <w:rPr>
                <w:b/>
                <w:bCs/>
                <w:lang w:val="nl-NL"/>
              </w:rPr>
              <w:t>TRƯỜNG ĐẠI HỌC CÔNG</w:t>
            </w:r>
            <w:r w:rsidR="00E77801">
              <w:rPr>
                <w:b/>
                <w:bCs/>
                <w:lang w:val="nl-NL"/>
              </w:rPr>
              <w:t xml:space="preserve"> </w:t>
            </w:r>
            <w:r w:rsidR="003F372D">
              <w:rPr>
                <w:b/>
                <w:bCs/>
                <w:lang w:val="nl-NL"/>
              </w:rPr>
              <w:t>THƯƠNG</w:t>
            </w:r>
            <w:r>
              <w:rPr>
                <w:b/>
                <w:bCs/>
                <w:lang w:val="nl-NL"/>
              </w:rPr>
              <w:t xml:space="preserve"> </w:t>
            </w:r>
            <w:r w:rsidR="00E77801">
              <w:rPr>
                <w:b/>
                <w:bCs/>
                <w:lang w:val="nl-NL"/>
              </w:rPr>
              <w:t>THÀNH PHỐ</w:t>
            </w:r>
            <w:bookmarkStart w:id="0" w:name="_GoBack"/>
            <w:bookmarkEnd w:id="0"/>
            <w:r>
              <w:rPr>
                <w:b/>
                <w:bCs/>
                <w:lang w:val="nl-NL"/>
              </w:rPr>
              <w:t xml:space="preserve"> HỒ CHÍ MINH</w:t>
            </w:r>
          </w:p>
          <w:p w14:paraId="14935866" w14:textId="6ADDD819" w:rsidR="0089370B" w:rsidRPr="0031394A" w:rsidRDefault="00B87936" w:rsidP="0031394A">
            <w:pPr>
              <w:widowControl w:val="0"/>
              <w:jc w:val="center"/>
              <w:rPr>
                <w:b/>
                <w:bCs/>
                <w:lang w:val="nl-NL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0D4CA69" wp14:editId="578A2C99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28575</wp:posOffset>
                      </wp:positionV>
                      <wp:extent cx="816610" cy="0"/>
                      <wp:effectExtent l="11430" t="12700" r="10160" b="6350"/>
                      <wp:wrapNone/>
                      <wp:docPr id="2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166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EF4796A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65pt,2.25pt" to="139.9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"/>
                  </w:pict>
                </mc:Fallback>
              </mc:AlternateContent>
            </w:r>
          </w:p>
        </w:tc>
        <w:tc>
          <w:tcPr>
            <w:tcW w:w="5797" w:type="dxa"/>
          </w:tcPr>
          <w:p w14:paraId="73B2FFEB" w14:textId="77777777" w:rsidR="0089370B" w:rsidRDefault="00846CDA">
            <w:pPr>
              <w:widowControl w:val="0"/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CỘNG HÒA XÃ HỘI CHỦ NGHĨA VIỆT NAM</w:t>
            </w:r>
          </w:p>
          <w:p w14:paraId="22F2F508" w14:textId="77777777" w:rsidR="0031394A" w:rsidRDefault="00846CDA" w:rsidP="0031394A">
            <w:pPr>
              <w:widowControl w:val="0"/>
              <w:jc w:val="center"/>
              <w:outlineLvl w:val="0"/>
              <w:rPr>
                <w:b/>
                <w:sz w:val="26"/>
                <w:szCs w:val="26"/>
                <w:lang w:val="nl-NL"/>
              </w:rPr>
            </w:pPr>
            <w:r>
              <w:rPr>
                <w:b/>
                <w:sz w:val="26"/>
                <w:szCs w:val="26"/>
                <w:lang w:val="nl-NL"/>
              </w:rPr>
              <w:t>Độc lập – Tự do – Hạnh phúc</w:t>
            </w:r>
          </w:p>
          <w:p w14:paraId="5F25D32F" w14:textId="1743F834" w:rsidR="0089370B" w:rsidRPr="0031394A" w:rsidRDefault="00B87936" w:rsidP="0031394A">
            <w:pPr>
              <w:widowControl w:val="0"/>
              <w:jc w:val="center"/>
              <w:outlineLvl w:val="0"/>
              <w:rPr>
                <w:b/>
                <w:sz w:val="26"/>
                <w:szCs w:val="26"/>
                <w:lang w:val="nl-NL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33213F" wp14:editId="217EC478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11430</wp:posOffset>
                      </wp:positionV>
                      <wp:extent cx="1920240" cy="0"/>
                      <wp:effectExtent l="11430" t="6350" r="11430" b="12700"/>
                      <wp:wrapNone/>
                      <wp:docPr id="1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6D4B2AF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65pt,.9pt" to="214.8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"/>
                  </w:pict>
                </mc:Fallback>
              </mc:AlternateContent>
            </w:r>
          </w:p>
        </w:tc>
      </w:tr>
    </w:tbl>
    <w:p w14:paraId="18833FB0" w14:textId="1B6009FA" w:rsidR="0089370B" w:rsidRPr="00E5273E" w:rsidRDefault="009F402F" w:rsidP="00E5273E">
      <w:pPr>
        <w:jc w:val="center"/>
        <w:rPr>
          <w:b/>
          <w:sz w:val="30"/>
          <w:szCs w:val="26"/>
          <w:lang w:val="vi-VN"/>
        </w:rPr>
      </w:pPr>
      <w:r>
        <w:rPr>
          <w:b/>
          <w:sz w:val="30"/>
          <w:szCs w:val="26"/>
          <w:lang w:val="vi-VN"/>
        </w:rPr>
        <w:t>PHIẾU ĐỀ NGHỊ ĐƯỢC TẠM DỪNG H</w:t>
      </w:r>
      <w:r w:rsidR="006C49CD">
        <w:rPr>
          <w:b/>
          <w:sz w:val="30"/>
          <w:szCs w:val="26"/>
          <w:lang w:val="vi-VN"/>
        </w:rPr>
        <w:t>ỌC TẬP</w:t>
      </w:r>
    </w:p>
    <w:p w14:paraId="6BAA26ED" w14:textId="09619B2C" w:rsidR="0089370B" w:rsidRDefault="0089370B" w:rsidP="00087E8F">
      <w:pPr>
        <w:spacing w:line="264" w:lineRule="auto"/>
        <w:rPr>
          <w:b/>
          <w:spacing w:val="-8"/>
          <w:sz w:val="28"/>
          <w:szCs w:val="26"/>
          <w:lang w:val="nl-NL"/>
        </w:rPr>
      </w:pPr>
    </w:p>
    <w:p w14:paraId="0C504F84" w14:textId="7FC365E0" w:rsidR="00E5273E" w:rsidRPr="00E5273E" w:rsidRDefault="00E5273E" w:rsidP="00E31C58">
      <w:pPr>
        <w:tabs>
          <w:tab w:val="left" w:leader="dot" w:pos="5245"/>
          <w:tab w:val="right" w:leader="dot" w:pos="9356"/>
        </w:tabs>
        <w:spacing w:line="276" w:lineRule="auto"/>
        <w:rPr>
          <w:bCs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Họ tên </w:t>
      </w:r>
      <w:r w:rsidR="004D1BCC">
        <w:rPr>
          <w:bCs/>
          <w:spacing w:val="-8"/>
          <w:sz w:val="26"/>
          <w:szCs w:val="26"/>
          <w:lang w:val="nl-NL"/>
        </w:rPr>
        <w:t>học viên</w:t>
      </w:r>
      <w:r w:rsidRPr="00F84637">
        <w:rPr>
          <w:bCs/>
          <w:sz w:val="26"/>
          <w:szCs w:val="26"/>
          <w:lang w:val="nl-NL"/>
        </w:rPr>
        <w:t>:</w:t>
      </w:r>
      <w:r w:rsidRPr="004D1BCC">
        <w:rPr>
          <w:bCs/>
          <w:sz w:val="26"/>
          <w:szCs w:val="26"/>
          <w:lang w:val="nl-NL"/>
        </w:rPr>
        <w:t xml:space="preserve"> </w:t>
      </w:r>
      <w:r w:rsidRPr="004D1BCC">
        <w:rPr>
          <w:bCs/>
          <w:sz w:val="26"/>
          <w:szCs w:val="26"/>
          <w:lang w:val="nl-NL"/>
        </w:rPr>
        <w:tab/>
      </w:r>
      <w:r w:rsidR="00DF1058">
        <w:rPr>
          <w:bCs/>
          <w:sz w:val="26"/>
          <w:szCs w:val="26"/>
          <w:lang w:val="nl-NL"/>
        </w:rPr>
        <w:t>Mã</w:t>
      </w:r>
      <w:r w:rsidR="00DF1058">
        <w:rPr>
          <w:bCs/>
          <w:sz w:val="26"/>
          <w:szCs w:val="26"/>
          <w:lang w:val="vi-VN"/>
        </w:rPr>
        <w:t xml:space="preserve"> số NCS</w:t>
      </w:r>
      <w:r w:rsidRPr="00F84637">
        <w:rPr>
          <w:bCs/>
          <w:sz w:val="26"/>
          <w:szCs w:val="26"/>
          <w:lang w:val="nl-NL"/>
        </w:rPr>
        <w:t>:</w:t>
      </w:r>
      <w:r w:rsidRPr="00F84637">
        <w:rPr>
          <w:bCs/>
          <w:sz w:val="26"/>
          <w:szCs w:val="26"/>
          <w:lang w:val="nl-NL"/>
        </w:rPr>
        <w:tab/>
      </w:r>
    </w:p>
    <w:p w14:paraId="00073F38" w14:textId="1ED62CD4" w:rsidR="00E5273E" w:rsidRPr="00F84637" w:rsidRDefault="00E5273E" w:rsidP="00E31C58">
      <w:pPr>
        <w:tabs>
          <w:tab w:val="left" w:leader="dot" w:pos="5245"/>
          <w:tab w:val="right" w:leader="dot" w:pos="9356"/>
        </w:tabs>
        <w:spacing w:line="276" w:lineRule="auto"/>
        <w:rPr>
          <w:bCs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>Ngày sinh</w:t>
      </w:r>
      <w:r w:rsidRPr="00F84637">
        <w:rPr>
          <w:bCs/>
          <w:sz w:val="26"/>
          <w:szCs w:val="26"/>
          <w:lang w:val="nl-NL"/>
        </w:rPr>
        <w:t>:</w:t>
      </w:r>
      <w:r w:rsidRPr="00DF1058">
        <w:rPr>
          <w:bCs/>
          <w:sz w:val="26"/>
          <w:szCs w:val="26"/>
          <w:lang w:val="nl-NL"/>
        </w:rPr>
        <w:tab/>
      </w:r>
      <w:r w:rsidRPr="00E31C58">
        <w:rPr>
          <w:bCs/>
          <w:sz w:val="26"/>
          <w:szCs w:val="26"/>
          <w:lang w:val="nl-NL"/>
        </w:rPr>
        <w:t>N</w:t>
      </w:r>
      <w:r w:rsidRPr="00E31C58">
        <w:rPr>
          <w:bCs/>
          <w:spacing w:val="-8"/>
          <w:sz w:val="26"/>
          <w:szCs w:val="26"/>
          <w:lang w:val="nl-NL"/>
        </w:rPr>
        <w:t>ơi</w:t>
      </w:r>
      <w:r w:rsidRPr="0017331B">
        <w:rPr>
          <w:bCs/>
          <w:spacing w:val="-8"/>
          <w:sz w:val="26"/>
          <w:szCs w:val="26"/>
          <w:lang w:val="nl-NL"/>
        </w:rPr>
        <w:t xml:space="preserve"> sinh</w:t>
      </w:r>
      <w:r w:rsidRPr="00F84637">
        <w:rPr>
          <w:bCs/>
          <w:sz w:val="26"/>
          <w:szCs w:val="26"/>
          <w:lang w:val="nl-NL"/>
        </w:rPr>
        <w:t>:</w:t>
      </w:r>
      <w:r w:rsidRPr="00F84637">
        <w:rPr>
          <w:bCs/>
          <w:sz w:val="26"/>
          <w:szCs w:val="26"/>
          <w:lang w:val="nl-NL"/>
        </w:rPr>
        <w:tab/>
      </w:r>
    </w:p>
    <w:p w14:paraId="48419A35" w14:textId="6115EC49" w:rsidR="00E5273E" w:rsidRDefault="00087E8F" w:rsidP="00543489">
      <w:pPr>
        <w:tabs>
          <w:tab w:val="left" w:leader="dot" w:pos="5245"/>
          <w:tab w:val="right" w:leader="dot" w:pos="9356"/>
        </w:tabs>
        <w:spacing w:line="276" w:lineRule="auto"/>
        <w:rPr>
          <w:bCs/>
          <w:spacing w:val="-8"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Hộ khẩu thường trú: </w:t>
      </w:r>
      <w:r w:rsidR="006C49CD">
        <w:rPr>
          <w:bCs/>
          <w:spacing w:val="-8"/>
          <w:sz w:val="26"/>
          <w:szCs w:val="26"/>
          <w:lang w:val="nl-NL"/>
        </w:rPr>
        <w:tab/>
      </w:r>
      <w:r w:rsidR="006C49CD">
        <w:rPr>
          <w:bCs/>
          <w:spacing w:val="-8"/>
          <w:sz w:val="26"/>
          <w:szCs w:val="26"/>
          <w:lang w:val="nl-NL"/>
        </w:rPr>
        <w:tab/>
      </w:r>
    </w:p>
    <w:p w14:paraId="3E0702C1" w14:textId="25B3D320" w:rsidR="00E5273E" w:rsidRDefault="00087E8F" w:rsidP="00E31C58">
      <w:pPr>
        <w:tabs>
          <w:tab w:val="left" w:leader="dot" w:pos="5245"/>
          <w:tab w:val="right" w:leader="dot" w:pos="9356"/>
        </w:tabs>
        <w:spacing w:line="276" w:lineRule="auto"/>
        <w:rPr>
          <w:bCs/>
          <w:spacing w:val="-8"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Hiện đang </w:t>
      </w:r>
      <w:r w:rsidR="00E5273E">
        <w:rPr>
          <w:bCs/>
          <w:spacing w:val="-8"/>
          <w:sz w:val="26"/>
          <w:szCs w:val="26"/>
          <w:lang w:val="nl-NL"/>
        </w:rPr>
        <w:t>là</w:t>
      </w:r>
      <w:r w:rsidR="00E5273E" w:rsidRPr="006C49CD">
        <w:rPr>
          <w:bCs/>
          <w:spacing w:val="-8"/>
          <w:sz w:val="26"/>
          <w:szCs w:val="26"/>
          <w:lang w:val="nl-NL"/>
        </w:rPr>
        <w:t xml:space="preserve"> học viên</w:t>
      </w:r>
      <w:r w:rsidRPr="0017331B">
        <w:rPr>
          <w:bCs/>
          <w:spacing w:val="-8"/>
          <w:sz w:val="26"/>
          <w:szCs w:val="26"/>
          <w:lang w:val="nl-NL"/>
        </w:rPr>
        <w:t xml:space="preserve"> lớp:</w:t>
      </w:r>
      <w:r w:rsidR="006C49CD">
        <w:rPr>
          <w:bCs/>
          <w:spacing w:val="-8"/>
          <w:sz w:val="26"/>
          <w:szCs w:val="26"/>
          <w:lang w:val="nl-NL"/>
        </w:rPr>
        <w:tab/>
      </w:r>
      <w:r w:rsidRPr="0017331B">
        <w:rPr>
          <w:bCs/>
          <w:spacing w:val="-8"/>
          <w:sz w:val="26"/>
          <w:szCs w:val="26"/>
          <w:lang w:val="nl-NL"/>
        </w:rPr>
        <w:t>Khóa:</w:t>
      </w:r>
      <w:r w:rsidR="006C49CD">
        <w:rPr>
          <w:bCs/>
          <w:spacing w:val="-8"/>
          <w:sz w:val="26"/>
          <w:szCs w:val="26"/>
          <w:lang w:val="nl-NL"/>
        </w:rPr>
        <w:tab/>
      </w:r>
    </w:p>
    <w:p w14:paraId="5951D853" w14:textId="3405E90D" w:rsidR="00E5273E" w:rsidRDefault="00087E8F" w:rsidP="00E31C58">
      <w:pPr>
        <w:tabs>
          <w:tab w:val="left" w:leader="dot" w:pos="5245"/>
          <w:tab w:val="right" w:leader="dot" w:pos="9356"/>
        </w:tabs>
        <w:spacing w:line="276" w:lineRule="auto"/>
        <w:rPr>
          <w:bCs/>
          <w:spacing w:val="-8"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Thuộc </w:t>
      </w:r>
      <w:r w:rsidR="00E5273E">
        <w:rPr>
          <w:bCs/>
          <w:spacing w:val="-8"/>
          <w:sz w:val="26"/>
          <w:szCs w:val="26"/>
          <w:lang w:val="nl-NL"/>
        </w:rPr>
        <w:t>Ngành</w:t>
      </w:r>
      <w:r w:rsidR="009E071E">
        <w:rPr>
          <w:bCs/>
          <w:spacing w:val="-8"/>
          <w:sz w:val="26"/>
          <w:szCs w:val="26"/>
          <w:lang w:val="vi-VN"/>
        </w:rPr>
        <w:t>:</w:t>
      </w:r>
      <w:r w:rsidR="006C49CD">
        <w:rPr>
          <w:bCs/>
          <w:spacing w:val="-8"/>
          <w:sz w:val="26"/>
          <w:szCs w:val="26"/>
          <w:lang w:val="nl-NL"/>
        </w:rPr>
        <w:tab/>
      </w:r>
      <w:r w:rsidRPr="0017331B">
        <w:rPr>
          <w:bCs/>
          <w:spacing w:val="-8"/>
          <w:sz w:val="26"/>
          <w:szCs w:val="26"/>
          <w:lang w:val="nl-NL"/>
        </w:rPr>
        <w:t>Khoa:</w:t>
      </w:r>
      <w:r w:rsidR="006C49CD">
        <w:rPr>
          <w:bCs/>
          <w:spacing w:val="-8"/>
          <w:sz w:val="26"/>
          <w:szCs w:val="26"/>
          <w:lang w:val="nl-NL"/>
        </w:rPr>
        <w:tab/>
      </w:r>
    </w:p>
    <w:p w14:paraId="12A8A2CB" w14:textId="3FD4830A" w:rsidR="00DB2438" w:rsidRDefault="00DB2438" w:rsidP="00DB2438">
      <w:pPr>
        <w:tabs>
          <w:tab w:val="left" w:pos="4111"/>
          <w:tab w:val="right" w:pos="7371"/>
        </w:tabs>
        <w:spacing w:line="276" w:lineRule="auto"/>
        <w:rPr>
          <w:bCs/>
          <w:spacing w:val="-8"/>
          <w:sz w:val="26"/>
          <w:szCs w:val="26"/>
          <w:lang w:val="nl-NL"/>
        </w:rPr>
      </w:pPr>
      <w:r>
        <w:rPr>
          <w:bCs/>
          <w:spacing w:val="-8"/>
          <w:sz w:val="26"/>
          <w:szCs w:val="26"/>
          <w:lang w:val="nl-NL"/>
        </w:rPr>
        <w:t>Thuộc chương trình đào tạo trình độ: Tiến sĩ</w:t>
      </w:r>
    </w:p>
    <w:p w14:paraId="59854AD9" w14:textId="77777777" w:rsidR="006C49CD" w:rsidRDefault="006C49CD" w:rsidP="00DB31BC">
      <w:pPr>
        <w:tabs>
          <w:tab w:val="right" w:leader="dot" w:pos="9360"/>
        </w:tabs>
        <w:spacing w:line="276" w:lineRule="auto"/>
        <w:rPr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>Điểm trung bình chung tích lũy</w:t>
      </w:r>
      <w:r w:rsidRPr="002C2D7B">
        <w:rPr>
          <w:bCs/>
          <w:sz w:val="26"/>
          <w:szCs w:val="26"/>
          <w:lang w:val="vi-VN"/>
        </w:rPr>
        <w:t>:</w:t>
      </w:r>
      <w:r w:rsidRPr="002C2D7B">
        <w:rPr>
          <w:sz w:val="26"/>
          <w:szCs w:val="26"/>
          <w:lang w:val="nl-NL"/>
        </w:rPr>
        <w:tab/>
      </w:r>
    </w:p>
    <w:p w14:paraId="44E82CFD" w14:textId="314DD5A3" w:rsidR="000E7F83" w:rsidRDefault="006C49CD" w:rsidP="005A0FCB">
      <w:pPr>
        <w:tabs>
          <w:tab w:val="left" w:leader="dot" w:pos="5245"/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vi-VN"/>
        </w:rPr>
      </w:pPr>
      <w:r>
        <w:rPr>
          <w:bCs/>
          <w:spacing w:val="-8"/>
          <w:sz w:val="26"/>
          <w:szCs w:val="26"/>
          <w:lang w:val="vi-VN"/>
        </w:rPr>
        <w:t>Đ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ề nghị </w:t>
      </w:r>
      <w:r w:rsidR="000E7F83">
        <w:rPr>
          <w:bCs/>
          <w:spacing w:val="-8"/>
          <w:sz w:val="26"/>
          <w:szCs w:val="26"/>
          <w:lang w:val="nl-NL"/>
        </w:rPr>
        <w:t>được</w:t>
      </w:r>
      <w:r w:rsidR="000E7F83">
        <w:rPr>
          <w:bCs/>
          <w:spacing w:val="-8"/>
          <w:sz w:val="26"/>
          <w:szCs w:val="26"/>
          <w:lang w:val="vi-VN"/>
        </w:rPr>
        <w:t xml:space="preserve"> 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tạm </w:t>
      </w:r>
      <w:r w:rsidR="000E7F83">
        <w:rPr>
          <w:bCs/>
          <w:spacing w:val="-8"/>
          <w:sz w:val="26"/>
          <w:szCs w:val="26"/>
          <w:lang w:val="nl-NL"/>
        </w:rPr>
        <w:t>dừng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 </w:t>
      </w:r>
      <w:r w:rsidR="003D5055">
        <w:rPr>
          <w:bCs/>
          <w:spacing w:val="-8"/>
          <w:sz w:val="26"/>
          <w:szCs w:val="26"/>
          <w:lang w:val="nl-NL"/>
        </w:rPr>
        <w:t xml:space="preserve">học tập </w:t>
      </w:r>
      <w:r w:rsidR="00087E8F" w:rsidRPr="0017331B">
        <w:rPr>
          <w:bCs/>
          <w:spacing w:val="-8"/>
          <w:sz w:val="26"/>
          <w:szCs w:val="26"/>
          <w:lang w:val="nl-NL"/>
        </w:rPr>
        <w:t>học kỳ</w:t>
      </w:r>
      <w:r w:rsidR="000E7F83">
        <w:rPr>
          <w:bCs/>
          <w:spacing w:val="-8"/>
          <w:sz w:val="26"/>
          <w:szCs w:val="26"/>
          <w:lang w:val="vi-VN"/>
        </w:rPr>
        <w:t>…</w:t>
      </w:r>
      <w:r w:rsidR="000E3B26">
        <w:rPr>
          <w:bCs/>
          <w:spacing w:val="-8"/>
          <w:sz w:val="26"/>
          <w:szCs w:val="26"/>
          <w:lang w:val="vi-VN"/>
        </w:rPr>
        <w:t>…</w:t>
      </w:r>
      <w:r w:rsidR="005A0FCB" w:rsidRPr="005A0FCB">
        <w:rPr>
          <w:bCs/>
          <w:spacing w:val="-8"/>
          <w:sz w:val="26"/>
          <w:szCs w:val="26"/>
          <w:lang w:val="nl-NL"/>
        </w:rPr>
        <w:t>..</w:t>
      </w:r>
      <w:r w:rsidR="005A0FCB">
        <w:rPr>
          <w:bCs/>
          <w:spacing w:val="-8"/>
          <w:sz w:val="26"/>
          <w:szCs w:val="26"/>
          <w:lang w:val="nl-NL"/>
        </w:rPr>
        <w:t>.</w:t>
      </w:r>
      <w:r w:rsidR="005A0FCB">
        <w:rPr>
          <w:bCs/>
          <w:spacing w:val="-8"/>
          <w:sz w:val="26"/>
          <w:szCs w:val="26"/>
          <w:lang w:val="nl-NL"/>
        </w:rPr>
        <w:tab/>
      </w:r>
      <w:r w:rsidR="00C1395E" w:rsidRPr="0017331B">
        <w:rPr>
          <w:bCs/>
          <w:spacing w:val="-8"/>
          <w:sz w:val="26"/>
          <w:szCs w:val="26"/>
          <w:lang w:val="nl-NL"/>
        </w:rPr>
        <w:t xml:space="preserve">Năm </w:t>
      </w:r>
      <w:r w:rsidR="00087E8F" w:rsidRPr="0017331B">
        <w:rPr>
          <w:bCs/>
          <w:spacing w:val="-8"/>
          <w:sz w:val="26"/>
          <w:szCs w:val="26"/>
          <w:lang w:val="nl-NL"/>
        </w:rPr>
        <w:t>học</w:t>
      </w:r>
      <w:r w:rsidR="000A7F8A">
        <w:rPr>
          <w:bCs/>
          <w:spacing w:val="-8"/>
          <w:sz w:val="26"/>
          <w:szCs w:val="26"/>
          <w:lang w:val="nl-NL"/>
        </w:rPr>
        <w:t>: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 </w:t>
      </w:r>
      <w:r w:rsidR="00C1395E">
        <w:rPr>
          <w:bCs/>
          <w:spacing w:val="-8"/>
          <w:sz w:val="26"/>
          <w:szCs w:val="26"/>
          <w:lang w:val="nl-NL"/>
        </w:rPr>
        <w:tab/>
      </w:r>
    </w:p>
    <w:p w14:paraId="2DE6436D" w14:textId="58682166" w:rsidR="001B7725" w:rsidRDefault="00087E8F" w:rsidP="00DB31BC">
      <w:pPr>
        <w:tabs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nl-NL"/>
        </w:rPr>
      </w:pPr>
      <w:r w:rsidRPr="0017331B">
        <w:rPr>
          <w:bCs/>
          <w:spacing w:val="-8"/>
          <w:sz w:val="26"/>
          <w:szCs w:val="26"/>
          <w:lang w:val="nl-NL"/>
        </w:rPr>
        <w:t xml:space="preserve">Lý do: </w:t>
      </w:r>
    </w:p>
    <w:p w14:paraId="55AD1DAB" w14:textId="65C4B2F2" w:rsidR="0031394A" w:rsidRPr="0031394A" w:rsidRDefault="006459B1" w:rsidP="00DB31BC">
      <w:pPr>
        <w:tabs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vi-VN"/>
        </w:rPr>
      </w:pPr>
      <w:r w:rsidRPr="00D37D2B">
        <w:rPr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D9E4BE" wp14:editId="36DD9E1C">
                <wp:simplePos x="0" y="0"/>
                <wp:positionH relativeFrom="column">
                  <wp:posOffset>38735</wp:posOffset>
                </wp:positionH>
                <wp:positionV relativeFrom="paragraph">
                  <wp:posOffset>28463</wp:posOffset>
                </wp:positionV>
                <wp:extent cx="119380" cy="127000"/>
                <wp:effectExtent l="0" t="0" r="0" b="0"/>
                <wp:wrapNone/>
                <wp:docPr id="12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93EE38" w14:textId="77777777" w:rsidR="006459B1" w:rsidRPr="006459B1" w:rsidRDefault="006459B1" w:rsidP="006459B1">
                            <w:pPr>
                              <w:jc w:val="center"/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BD9E4BE" id="Rectangle 33" o:spid="_x0000_s1026" style="position:absolute;margin-left:3.05pt;margin-top:2.25pt;width:9.4pt;height:1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">
                <v:textbox>
                  <w:txbxContent>
                    <w:p w14:paraId="7E93EE38" w14:textId="77777777" w:rsidR="006459B1" w:rsidRPr="006459B1" w:rsidRDefault="006459B1" w:rsidP="006459B1">
                      <w:pPr>
                        <w:jc w:val="center"/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spacing w:val="-8"/>
          <w:sz w:val="26"/>
          <w:szCs w:val="26"/>
          <w:lang w:val="vi-VN"/>
        </w:rPr>
        <w:t xml:space="preserve">      </w:t>
      </w:r>
      <w:r w:rsidR="00087E8F" w:rsidRPr="0017331B">
        <w:rPr>
          <w:bCs/>
          <w:spacing w:val="-8"/>
          <w:sz w:val="26"/>
          <w:szCs w:val="26"/>
          <w:lang w:val="nl-NL"/>
        </w:rPr>
        <w:t>Thực hiện nghĩa vụ quân sự</w:t>
      </w:r>
      <w:r w:rsidR="009C47CB">
        <w:rPr>
          <w:bCs/>
          <w:spacing w:val="-8"/>
          <w:sz w:val="26"/>
          <w:szCs w:val="26"/>
          <w:lang w:val="vi-VN"/>
        </w:rPr>
        <w:t>.</w:t>
      </w:r>
    </w:p>
    <w:p w14:paraId="5B46A65D" w14:textId="72C0FF01" w:rsidR="0031394A" w:rsidRPr="006F12E0" w:rsidRDefault="006459B1" w:rsidP="00DB31BC">
      <w:pPr>
        <w:tabs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vi-VN"/>
        </w:rPr>
      </w:pPr>
      <w:r w:rsidRPr="00D37D2B">
        <w:rPr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C06723" wp14:editId="09074D49">
                <wp:simplePos x="0" y="0"/>
                <wp:positionH relativeFrom="column">
                  <wp:posOffset>37465</wp:posOffset>
                </wp:positionH>
                <wp:positionV relativeFrom="paragraph">
                  <wp:posOffset>8890</wp:posOffset>
                </wp:positionV>
                <wp:extent cx="119380" cy="127000"/>
                <wp:effectExtent l="0" t="0" r="0" b="0"/>
                <wp:wrapNone/>
                <wp:docPr id="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58386" w14:textId="77777777" w:rsidR="006459B1" w:rsidRPr="006459B1" w:rsidRDefault="006459B1" w:rsidP="006459B1">
                            <w:pPr>
                              <w:jc w:val="center"/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2C06723" id="_x0000_s1027" style="position:absolute;margin-left:2.95pt;margin-top:.7pt;width:9.4pt;height:1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">
                <v:textbox>
                  <w:txbxContent>
                    <w:p w14:paraId="2D458386" w14:textId="77777777" w:rsidR="006459B1" w:rsidRPr="006459B1" w:rsidRDefault="006459B1" w:rsidP="006459B1">
                      <w:pPr>
                        <w:jc w:val="center"/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spacing w:val="-8"/>
          <w:sz w:val="26"/>
          <w:szCs w:val="26"/>
          <w:lang w:val="vi-VN"/>
        </w:rPr>
        <w:t xml:space="preserve">      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Bản thân </w:t>
      </w:r>
      <w:r w:rsidR="0043662B">
        <w:rPr>
          <w:bCs/>
          <w:spacing w:val="-8"/>
          <w:sz w:val="26"/>
          <w:szCs w:val="26"/>
          <w:lang w:val="nl-NL"/>
        </w:rPr>
        <w:t>bị</w:t>
      </w:r>
      <w:r w:rsidR="00087E8F" w:rsidRPr="0017331B">
        <w:rPr>
          <w:bCs/>
          <w:spacing w:val="-8"/>
          <w:sz w:val="26"/>
          <w:szCs w:val="26"/>
          <w:lang w:val="nl-NL"/>
        </w:rPr>
        <w:t xml:space="preserve"> bệnh, sinh </w:t>
      </w:r>
      <w:r w:rsidR="0083318D">
        <w:rPr>
          <w:bCs/>
          <w:spacing w:val="-8"/>
          <w:sz w:val="26"/>
          <w:szCs w:val="26"/>
          <w:lang w:val="nl-NL"/>
        </w:rPr>
        <w:t>con</w:t>
      </w:r>
      <w:r w:rsidR="001E6625">
        <w:rPr>
          <w:bCs/>
          <w:spacing w:val="-8"/>
          <w:sz w:val="26"/>
          <w:szCs w:val="26"/>
          <w:lang w:val="vi-VN"/>
        </w:rPr>
        <w:t xml:space="preserve"> </w:t>
      </w:r>
      <w:r w:rsidR="00087E8F" w:rsidRPr="0017331B">
        <w:rPr>
          <w:bCs/>
          <w:spacing w:val="-8"/>
          <w:sz w:val="26"/>
          <w:szCs w:val="26"/>
          <w:lang w:val="nl-NL"/>
        </w:rPr>
        <w:t>(</w:t>
      </w:r>
      <w:r w:rsidR="00E34E82" w:rsidRPr="002A0163">
        <w:rPr>
          <w:bCs/>
          <w:i/>
          <w:iCs/>
          <w:spacing w:val="-8"/>
          <w:sz w:val="26"/>
          <w:szCs w:val="26"/>
          <w:lang w:val="nl-NL"/>
        </w:rPr>
        <w:t>kèm</w:t>
      </w:r>
      <w:r w:rsidR="00E34E82" w:rsidRPr="002A0163">
        <w:rPr>
          <w:bCs/>
          <w:i/>
          <w:iCs/>
          <w:spacing w:val="-8"/>
          <w:sz w:val="26"/>
          <w:szCs w:val="26"/>
          <w:lang w:val="vi-VN"/>
        </w:rPr>
        <w:t xml:space="preserve"> theo</w:t>
      </w:r>
      <w:r w:rsidR="00087E8F" w:rsidRPr="002A0163">
        <w:rPr>
          <w:bCs/>
          <w:i/>
          <w:iCs/>
          <w:spacing w:val="-8"/>
          <w:sz w:val="26"/>
          <w:szCs w:val="26"/>
          <w:lang w:val="nl-NL"/>
        </w:rPr>
        <w:t xml:space="preserve"> hồ sơ bệnh viện, giấy </w:t>
      </w:r>
      <w:r w:rsidR="00042DD0">
        <w:rPr>
          <w:bCs/>
          <w:i/>
          <w:iCs/>
          <w:spacing w:val="-8"/>
          <w:sz w:val="26"/>
          <w:szCs w:val="26"/>
          <w:lang w:val="nl-NL"/>
        </w:rPr>
        <w:t>chứng</w:t>
      </w:r>
      <w:r w:rsidR="00087E8F" w:rsidRPr="002A0163">
        <w:rPr>
          <w:bCs/>
          <w:i/>
          <w:iCs/>
          <w:spacing w:val="-8"/>
          <w:sz w:val="26"/>
          <w:szCs w:val="26"/>
          <w:lang w:val="nl-NL"/>
        </w:rPr>
        <w:t xml:space="preserve"> sinh</w:t>
      </w:r>
      <w:r w:rsidR="00087E8F" w:rsidRPr="0017331B">
        <w:rPr>
          <w:bCs/>
          <w:spacing w:val="-8"/>
          <w:sz w:val="26"/>
          <w:szCs w:val="26"/>
          <w:lang w:val="nl-NL"/>
        </w:rPr>
        <w:t>)</w:t>
      </w:r>
      <w:r w:rsidR="006F12E0">
        <w:rPr>
          <w:bCs/>
          <w:spacing w:val="-8"/>
          <w:sz w:val="26"/>
          <w:szCs w:val="26"/>
          <w:lang w:val="vi-VN"/>
        </w:rPr>
        <w:t>.</w:t>
      </w:r>
    </w:p>
    <w:p w14:paraId="04ACE367" w14:textId="0A968B0F" w:rsidR="0098669F" w:rsidRPr="0098669F" w:rsidRDefault="006459B1" w:rsidP="00DB31BC">
      <w:pPr>
        <w:tabs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nl-NL"/>
        </w:rPr>
      </w:pPr>
      <w:r w:rsidRPr="00D37D2B">
        <w:rPr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0331B1" wp14:editId="34FF2F4B">
                <wp:simplePos x="0" y="0"/>
                <wp:positionH relativeFrom="column">
                  <wp:posOffset>37465</wp:posOffset>
                </wp:positionH>
                <wp:positionV relativeFrom="paragraph">
                  <wp:posOffset>13858</wp:posOffset>
                </wp:positionV>
                <wp:extent cx="119380" cy="127000"/>
                <wp:effectExtent l="0" t="0" r="0" b="0"/>
                <wp:wrapNone/>
                <wp:docPr id="5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" cy="12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20C51" w14:textId="77777777" w:rsidR="006459B1" w:rsidRPr="006459B1" w:rsidRDefault="006459B1" w:rsidP="006459B1">
                            <w:pPr>
                              <w:jc w:val="center"/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C0331B1" id="_x0000_s1028" style="position:absolute;margin-left:2.95pt;margin-top:1.1pt;width:9.4pt;height:1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">
                <v:textbox>
                  <w:txbxContent>
                    <w:p w14:paraId="2A920C51" w14:textId="77777777" w:rsidR="006459B1" w:rsidRPr="006459B1" w:rsidRDefault="006459B1" w:rsidP="006459B1">
                      <w:pPr>
                        <w:jc w:val="center"/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Cs/>
          <w:spacing w:val="-8"/>
          <w:sz w:val="26"/>
          <w:szCs w:val="26"/>
          <w:lang w:val="vi-VN"/>
        </w:rPr>
        <w:t xml:space="preserve">      </w:t>
      </w:r>
      <w:r w:rsidR="004C0AA0">
        <w:rPr>
          <w:bCs/>
          <w:spacing w:val="-8"/>
          <w:sz w:val="26"/>
          <w:szCs w:val="26"/>
          <w:lang w:val="vi-VN"/>
        </w:rPr>
        <w:t>L</w:t>
      </w:r>
      <w:r w:rsidR="00087E8F" w:rsidRPr="0017331B">
        <w:rPr>
          <w:bCs/>
          <w:spacing w:val="-8"/>
          <w:sz w:val="26"/>
          <w:szCs w:val="26"/>
          <w:lang w:val="nl-NL"/>
        </w:rPr>
        <w:t>ý do cá nhân khác</w:t>
      </w:r>
      <w:r w:rsidR="0098669F" w:rsidRPr="002C2D7B">
        <w:rPr>
          <w:bCs/>
          <w:sz w:val="26"/>
          <w:szCs w:val="26"/>
          <w:lang w:val="vi-VN"/>
        </w:rPr>
        <w:t>:</w:t>
      </w:r>
      <w:r w:rsidR="0098669F" w:rsidRPr="002C2D7B">
        <w:rPr>
          <w:sz w:val="26"/>
          <w:szCs w:val="26"/>
          <w:lang w:val="nl-NL"/>
        </w:rPr>
        <w:tab/>
      </w:r>
    </w:p>
    <w:p w14:paraId="18CCE81F" w14:textId="68990BB6" w:rsidR="0031394A" w:rsidRPr="004A3392" w:rsidRDefault="0031394A" w:rsidP="00A76F2A">
      <w:pPr>
        <w:spacing w:line="276" w:lineRule="auto"/>
        <w:ind w:right="443"/>
        <w:jc w:val="right"/>
        <w:rPr>
          <w:bCs/>
          <w:spacing w:val="-8"/>
          <w:sz w:val="26"/>
          <w:szCs w:val="26"/>
          <w:lang w:val="vi-VN"/>
        </w:rPr>
      </w:pPr>
      <w:r w:rsidRPr="00B85662">
        <w:rPr>
          <w:i/>
          <w:sz w:val="26"/>
          <w:szCs w:val="26"/>
          <w:lang w:val="nl-NL"/>
        </w:rPr>
        <w:t>TP.</w:t>
      </w:r>
      <w:r>
        <w:rPr>
          <w:i/>
          <w:sz w:val="26"/>
          <w:szCs w:val="26"/>
          <w:lang w:val="nl-NL"/>
        </w:rPr>
        <w:t xml:space="preserve"> Hồ Chí Minh, ngày     </w:t>
      </w:r>
      <w:r w:rsidR="004F5E9D">
        <w:rPr>
          <w:i/>
          <w:sz w:val="26"/>
          <w:szCs w:val="26"/>
          <w:lang w:val="vi-VN"/>
        </w:rPr>
        <w:t xml:space="preserve"> </w:t>
      </w:r>
      <w:r>
        <w:rPr>
          <w:i/>
          <w:sz w:val="26"/>
          <w:szCs w:val="26"/>
          <w:lang w:val="nl-NL"/>
        </w:rPr>
        <w:t xml:space="preserve"> tháng   </w:t>
      </w:r>
      <w:r w:rsidR="004F5E9D">
        <w:rPr>
          <w:i/>
          <w:sz w:val="26"/>
          <w:szCs w:val="26"/>
          <w:lang w:val="vi-VN"/>
        </w:rPr>
        <w:t xml:space="preserve"> </w:t>
      </w:r>
      <w:r>
        <w:rPr>
          <w:i/>
          <w:sz w:val="26"/>
          <w:szCs w:val="26"/>
          <w:lang w:val="nl-NL"/>
        </w:rPr>
        <w:t xml:space="preserve"> năm</w:t>
      </w:r>
      <w:r w:rsidR="004A3392">
        <w:rPr>
          <w:i/>
          <w:sz w:val="26"/>
          <w:szCs w:val="26"/>
          <w:lang w:val="vi-VN"/>
        </w:rPr>
        <w:t xml:space="preserve"> </w:t>
      </w:r>
      <w:r>
        <w:rPr>
          <w:i/>
          <w:sz w:val="26"/>
          <w:szCs w:val="26"/>
          <w:lang w:val="nl-NL"/>
        </w:rPr>
        <w:t xml:space="preserve"> </w:t>
      </w:r>
      <w:r w:rsidR="004A3392">
        <w:rPr>
          <w:i/>
          <w:sz w:val="26"/>
          <w:szCs w:val="26"/>
          <w:lang w:val="vi-VN"/>
        </w:rPr>
        <w:t xml:space="preserve">   </w:t>
      </w:r>
    </w:p>
    <w:tbl>
      <w:tblPr>
        <w:tblStyle w:val="TableGrid"/>
        <w:tblW w:w="101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1"/>
        <w:gridCol w:w="3275"/>
        <w:gridCol w:w="3402"/>
      </w:tblGrid>
      <w:tr w:rsidR="002D6CE8" w:rsidRPr="00952E0F" w14:paraId="1DD01271" w14:textId="77777777" w:rsidTr="008E74D5">
        <w:trPr>
          <w:trHeight w:val="2118"/>
          <w:jc w:val="center"/>
        </w:trPr>
        <w:tc>
          <w:tcPr>
            <w:tcW w:w="3451" w:type="dxa"/>
          </w:tcPr>
          <w:p w14:paraId="76F9936A" w14:textId="2282CD7B" w:rsidR="002D6CE8" w:rsidRPr="00EE3974" w:rsidRDefault="002D6CE8" w:rsidP="002D6CE8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 xml:space="preserve">Ý kiến ​​của </w:t>
            </w:r>
            <w:r>
              <w:rPr>
                <w:b/>
                <w:spacing w:val="-8"/>
                <w:sz w:val="26"/>
                <w:szCs w:val="26"/>
                <w:lang w:val="nl-NL"/>
              </w:rPr>
              <w:t>Chủ nhiệm ngành</w:t>
            </w:r>
          </w:p>
          <w:p w14:paraId="1E4CDE5E" w14:textId="5F993301" w:rsidR="002D6CE8" w:rsidRPr="00C571DB" w:rsidRDefault="002D6CE8" w:rsidP="002D6CE8">
            <w:pPr>
              <w:tabs>
                <w:tab w:val="right" w:leader="dot" w:pos="9360"/>
              </w:tabs>
              <w:spacing w:line="276" w:lineRule="auto"/>
              <w:jc w:val="center"/>
              <w:rPr>
                <w:bCs/>
                <w:i/>
                <w:spacing w:val="-8"/>
                <w:sz w:val="26"/>
                <w:szCs w:val="26"/>
                <w:lang w:val="nl-NL"/>
              </w:rPr>
            </w:pPr>
            <w:r w:rsidRPr="00C571DB">
              <w:rPr>
                <w:bCs/>
                <w:i/>
                <w:spacing w:val="-8"/>
                <w:szCs w:val="26"/>
                <w:lang w:val="nl-NL"/>
              </w:rPr>
              <w:t>(Ghi rõ ý kiến, ký và ghi rõ họ tên)</w:t>
            </w:r>
          </w:p>
        </w:tc>
        <w:tc>
          <w:tcPr>
            <w:tcW w:w="3275" w:type="dxa"/>
          </w:tcPr>
          <w:p w14:paraId="0D3ECA8A" w14:textId="5E4B898C" w:rsidR="002D6CE8" w:rsidRPr="00EE3974" w:rsidRDefault="002D6CE8" w:rsidP="002D6CE8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 xml:space="preserve">Ý kiến ​​của </w:t>
            </w:r>
            <w:r w:rsidR="00B72E2F">
              <w:rPr>
                <w:b/>
                <w:spacing w:val="-8"/>
                <w:sz w:val="26"/>
                <w:szCs w:val="26"/>
                <w:lang w:val="nl-NL"/>
              </w:rPr>
              <w:t>GV</w:t>
            </w: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>HD</w:t>
            </w:r>
            <w:r w:rsidR="00D24AE3" w:rsidRPr="00D24AE3">
              <w:rPr>
                <w:spacing w:val="-8"/>
                <w:sz w:val="26"/>
                <w:szCs w:val="26"/>
                <w:lang w:val="nl-NL"/>
              </w:rPr>
              <w:t xml:space="preserve"> (</w:t>
            </w:r>
            <w:r w:rsidR="00D24AE3" w:rsidRPr="00D24AE3">
              <w:rPr>
                <w:i/>
                <w:spacing w:val="-8"/>
                <w:sz w:val="26"/>
                <w:szCs w:val="26"/>
                <w:lang w:val="nl-NL"/>
              </w:rPr>
              <w:t>nếu có</w:t>
            </w:r>
            <w:r w:rsidR="00D24AE3" w:rsidRPr="00D24AE3">
              <w:rPr>
                <w:spacing w:val="-8"/>
                <w:sz w:val="26"/>
                <w:szCs w:val="26"/>
                <w:lang w:val="nl-NL"/>
              </w:rPr>
              <w:t>)</w:t>
            </w:r>
          </w:p>
          <w:p w14:paraId="3AE2528B" w14:textId="3CECCBA0" w:rsidR="002D6CE8" w:rsidRPr="00C571DB" w:rsidRDefault="002D6CE8" w:rsidP="002D6CE8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i/>
                <w:spacing w:val="-8"/>
                <w:sz w:val="26"/>
                <w:szCs w:val="26"/>
                <w:lang w:val="nl-NL"/>
              </w:rPr>
            </w:pPr>
            <w:r w:rsidRPr="00C571DB">
              <w:rPr>
                <w:bCs/>
                <w:i/>
                <w:spacing w:val="-8"/>
                <w:szCs w:val="26"/>
                <w:lang w:val="nl-NL"/>
              </w:rPr>
              <w:t>(Ghi rõ ý kiến, ký và ghi rõ họ tên)</w:t>
            </w:r>
          </w:p>
        </w:tc>
        <w:tc>
          <w:tcPr>
            <w:tcW w:w="3402" w:type="dxa"/>
          </w:tcPr>
          <w:p w14:paraId="5AF9763A" w14:textId="626E41E1" w:rsidR="002D6CE8" w:rsidRPr="00EE3974" w:rsidRDefault="002D6CE8" w:rsidP="00DB31BC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>Học viên</w:t>
            </w:r>
          </w:p>
          <w:p w14:paraId="05FB8954" w14:textId="6B19E1D4" w:rsidR="002D6CE8" w:rsidRPr="00C571DB" w:rsidRDefault="002D6CE8" w:rsidP="00DB31BC">
            <w:pPr>
              <w:tabs>
                <w:tab w:val="right" w:leader="dot" w:pos="9360"/>
              </w:tabs>
              <w:spacing w:line="276" w:lineRule="auto"/>
              <w:jc w:val="center"/>
              <w:rPr>
                <w:bCs/>
                <w:i/>
                <w:spacing w:val="-8"/>
                <w:sz w:val="26"/>
                <w:szCs w:val="26"/>
                <w:lang w:val="nl-NL"/>
              </w:rPr>
            </w:pPr>
            <w:r w:rsidRPr="00C571DB">
              <w:rPr>
                <w:bCs/>
                <w:i/>
                <w:spacing w:val="-8"/>
                <w:sz w:val="26"/>
                <w:szCs w:val="26"/>
                <w:lang w:val="nl-NL"/>
              </w:rPr>
              <w:t>(Ký và ghi rõ họ tên)</w:t>
            </w:r>
          </w:p>
        </w:tc>
      </w:tr>
      <w:tr w:rsidR="002D6CE8" w:rsidRPr="00952E0F" w14:paraId="52045FE3" w14:textId="77777777" w:rsidTr="008E74D5">
        <w:trPr>
          <w:trHeight w:val="2276"/>
          <w:jc w:val="center"/>
        </w:trPr>
        <w:tc>
          <w:tcPr>
            <w:tcW w:w="3451" w:type="dxa"/>
          </w:tcPr>
          <w:p w14:paraId="526031FF" w14:textId="6354F226" w:rsidR="002D6CE8" w:rsidRPr="007D5671" w:rsidRDefault="007D5671" w:rsidP="00C21318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</w:rPr>
            </w:pPr>
            <w:r>
              <w:rPr>
                <w:b/>
                <w:spacing w:val="-8"/>
                <w:sz w:val="26"/>
                <w:szCs w:val="26"/>
              </w:rPr>
              <w:t xml:space="preserve">Ban </w:t>
            </w:r>
            <w:proofErr w:type="spellStart"/>
            <w:r>
              <w:rPr>
                <w:b/>
                <w:spacing w:val="-8"/>
                <w:sz w:val="26"/>
                <w:szCs w:val="26"/>
              </w:rPr>
              <w:t>Giám</w:t>
            </w:r>
            <w:proofErr w:type="spellEnd"/>
            <w:r>
              <w:rPr>
                <w:b/>
                <w:spacing w:val="-8"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pacing w:val="-8"/>
                <w:sz w:val="26"/>
                <w:szCs w:val="26"/>
              </w:rPr>
              <w:t>hiệu</w:t>
            </w:r>
            <w:proofErr w:type="spellEnd"/>
          </w:p>
        </w:tc>
        <w:tc>
          <w:tcPr>
            <w:tcW w:w="3275" w:type="dxa"/>
          </w:tcPr>
          <w:p w14:paraId="7640EE98" w14:textId="6A8A7C4F" w:rsidR="002D6CE8" w:rsidRPr="00EE3974" w:rsidRDefault="007A67B0" w:rsidP="007A67B0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 xml:space="preserve">Phòng </w:t>
            </w:r>
            <w:r>
              <w:rPr>
                <w:b/>
                <w:spacing w:val="-8"/>
                <w:sz w:val="26"/>
                <w:szCs w:val="26"/>
                <w:lang w:val="nl-NL"/>
              </w:rPr>
              <w:t>SĐH&amp;HTQT</w:t>
            </w:r>
          </w:p>
        </w:tc>
        <w:tc>
          <w:tcPr>
            <w:tcW w:w="3402" w:type="dxa"/>
          </w:tcPr>
          <w:p w14:paraId="4764DCB1" w14:textId="77777777" w:rsidR="007A67B0" w:rsidRPr="00EE3974" w:rsidRDefault="007A67B0" w:rsidP="007A67B0">
            <w:pPr>
              <w:tabs>
                <w:tab w:val="right" w:leader="dot" w:pos="9360"/>
              </w:tabs>
              <w:spacing w:line="276" w:lineRule="auto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EE3974">
              <w:rPr>
                <w:b/>
                <w:spacing w:val="-8"/>
                <w:sz w:val="26"/>
                <w:szCs w:val="26"/>
                <w:lang w:val="nl-NL"/>
              </w:rPr>
              <w:t>Ý kiến ​​của Trưởng khoa</w:t>
            </w:r>
          </w:p>
          <w:p w14:paraId="4F6ADF46" w14:textId="03734853" w:rsidR="002D6CE8" w:rsidRPr="00A5463F" w:rsidRDefault="007A67B0" w:rsidP="007A67B0">
            <w:pPr>
              <w:tabs>
                <w:tab w:val="right" w:leader="dot" w:pos="9360"/>
              </w:tabs>
              <w:spacing w:line="276" w:lineRule="auto"/>
              <w:jc w:val="center"/>
              <w:rPr>
                <w:bCs/>
                <w:i/>
                <w:spacing w:val="-8"/>
                <w:sz w:val="26"/>
                <w:szCs w:val="26"/>
                <w:lang w:val="nl-NL"/>
              </w:rPr>
            </w:pPr>
            <w:r w:rsidRPr="00A5463F">
              <w:rPr>
                <w:bCs/>
                <w:i/>
                <w:spacing w:val="-8"/>
                <w:szCs w:val="26"/>
                <w:lang w:val="nl-NL"/>
              </w:rPr>
              <w:t>(Ghi rõ ý kiến, ký và ghi rõ họ tên)</w:t>
            </w:r>
          </w:p>
        </w:tc>
      </w:tr>
    </w:tbl>
    <w:p w14:paraId="53169281" w14:textId="77777777" w:rsidR="00852D84" w:rsidRPr="00816FC6" w:rsidRDefault="00852D84" w:rsidP="00DB31BC">
      <w:pPr>
        <w:tabs>
          <w:tab w:val="right" w:leader="dot" w:pos="9360"/>
        </w:tabs>
        <w:spacing w:line="276" w:lineRule="auto"/>
        <w:rPr>
          <w:iCs/>
          <w:spacing w:val="-8"/>
          <w:sz w:val="26"/>
          <w:szCs w:val="26"/>
          <w:lang w:val="nl-NL"/>
        </w:rPr>
      </w:pPr>
    </w:p>
    <w:p w14:paraId="1A3D7A94" w14:textId="2B12A0AE" w:rsidR="000544F5" w:rsidRDefault="00087E8F" w:rsidP="00DB31BC">
      <w:pPr>
        <w:tabs>
          <w:tab w:val="right" w:leader="dot" w:pos="9360"/>
        </w:tabs>
        <w:spacing w:line="276" w:lineRule="auto"/>
        <w:rPr>
          <w:bCs/>
          <w:spacing w:val="-8"/>
          <w:sz w:val="26"/>
          <w:szCs w:val="26"/>
          <w:lang w:val="nl-NL"/>
        </w:rPr>
      </w:pPr>
      <w:r w:rsidRPr="00716FF3">
        <w:rPr>
          <w:b/>
          <w:i/>
          <w:iCs/>
          <w:spacing w:val="-8"/>
          <w:sz w:val="26"/>
          <w:szCs w:val="26"/>
          <w:u w:val="single"/>
          <w:lang w:val="nl-NL"/>
        </w:rPr>
        <w:t>Ghi chú</w:t>
      </w:r>
      <w:r w:rsidRPr="0017331B">
        <w:rPr>
          <w:bCs/>
          <w:spacing w:val="-8"/>
          <w:sz w:val="26"/>
          <w:szCs w:val="26"/>
          <w:lang w:val="nl-NL"/>
        </w:rPr>
        <w:t xml:space="preserve">: Điều kiện </w:t>
      </w:r>
      <w:r w:rsidR="002A19F3">
        <w:rPr>
          <w:bCs/>
          <w:spacing w:val="-8"/>
          <w:sz w:val="26"/>
          <w:szCs w:val="26"/>
          <w:lang w:val="nl-NL"/>
        </w:rPr>
        <w:t>được</w:t>
      </w:r>
      <w:r w:rsidR="002A19F3">
        <w:rPr>
          <w:bCs/>
          <w:spacing w:val="-8"/>
          <w:sz w:val="26"/>
          <w:szCs w:val="26"/>
          <w:lang w:val="vi-VN"/>
        </w:rPr>
        <w:t xml:space="preserve"> </w:t>
      </w:r>
      <w:r w:rsidRPr="0017331B">
        <w:rPr>
          <w:bCs/>
          <w:spacing w:val="-8"/>
          <w:sz w:val="26"/>
          <w:szCs w:val="26"/>
          <w:lang w:val="nl-NL"/>
        </w:rPr>
        <w:t xml:space="preserve">hoàn trả học phí khi được phép tạm dừng học tập </w:t>
      </w:r>
    </w:p>
    <w:p w14:paraId="6CDF08A9" w14:textId="41FA4A43" w:rsidR="00271E4F" w:rsidRDefault="00087E8F" w:rsidP="00DB31BC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bCs/>
          <w:spacing w:val="-8"/>
          <w:sz w:val="26"/>
          <w:szCs w:val="26"/>
          <w:lang w:val="nl-NL"/>
        </w:rPr>
      </w:pPr>
      <w:r w:rsidRPr="00271E4F">
        <w:rPr>
          <w:bCs/>
          <w:spacing w:val="-8"/>
          <w:sz w:val="26"/>
          <w:szCs w:val="26"/>
          <w:lang w:val="nl-NL"/>
        </w:rPr>
        <w:t xml:space="preserve">Trường hợp hoàn trả 100% học phí: </w:t>
      </w:r>
    </w:p>
    <w:p w14:paraId="2687ABAF" w14:textId="6E60A441" w:rsidR="00271E4F" w:rsidRPr="00271E4F" w:rsidRDefault="00271E4F" w:rsidP="00DB31BC">
      <w:pPr>
        <w:pStyle w:val="ListParagraph"/>
        <w:numPr>
          <w:ilvl w:val="0"/>
          <w:numId w:val="2"/>
        </w:numPr>
        <w:tabs>
          <w:tab w:val="right" w:leader="dot" w:pos="9360"/>
        </w:tabs>
        <w:rPr>
          <w:bCs/>
          <w:spacing w:val="-8"/>
          <w:sz w:val="26"/>
          <w:szCs w:val="26"/>
          <w:lang w:val="nl-NL"/>
        </w:rPr>
      </w:pPr>
      <w:r w:rsidRPr="00271E4F">
        <w:rPr>
          <w:bCs/>
          <w:spacing w:val="-8"/>
          <w:sz w:val="26"/>
          <w:szCs w:val="26"/>
          <w:lang w:val="nl-NL"/>
        </w:rPr>
        <w:t xml:space="preserve">Trước </w:t>
      </w:r>
      <w:r w:rsidR="00466854">
        <w:rPr>
          <w:bCs/>
          <w:spacing w:val="-8"/>
          <w:sz w:val="26"/>
          <w:szCs w:val="26"/>
          <w:lang w:val="nl-NL"/>
        </w:rPr>
        <w:t>ngày</w:t>
      </w:r>
      <w:r w:rsidRPr="00271E4F">
        <w:rPr>
          <w:bCs/>
          <w:spacing w:val="-8"/>
          <w:sz w:val="26"/>
          <w:szCs w:val="26"/>
          <w:lang w:val="nl-NL"/>
        </w:rPr>
        <w:t xml:space="preserve"> bắt đầu học kỳ.  </w:t>
      </w:r>
    </w:p>
    <w:p w14:paraId="39FFD47E" w14:textId="6EF82AA4" w:rsidR="00271E4F" w:rsidRPr="00271E4F" w:rsidRDefault="00271E4F" w:rsidP="00DB31BC">
      <w:pPr>
        <w:pStyle w:val="ListParagraph"/>
        <w:numPr>
          <w:ilvl w:val="0"/>
          <w:numId w:val="2"/>
        </w:numPr>
        <w:tabs>
          <w:tab w:val="right" w:leader="dot" w:pos="9360"/>
        </w:tabs>
        <w:rPr>
          <w:bCs/>
          <w:spacing w:val="-8"/>
          <w:sz w:val="26"/>
          <w:szCs w:val="26"/>
          <w:lang w:val="nl-NL"/>
        </w:rPr>
      </w:pPr>
      <w:r w:rsidRPr="00271E4F">
        <w:rPr>
          <w:bCs/>
          <w:spacing w:val="-8"/>
          <w:sz w:val="26"/>
          <w:szCs w:val="26"/>
          <w:lang w:val="nl-NL"/>
        </w:rPr>
        <w:t xml:space="preserve">Có giấy báo thực hiện nghĩa vụ quân sự. </w:t>
      </w:r>
    </w:p>
    <w:p w14:paraId="5B915DEC" w14:textId="2F515CA5" w:rsidR="00271E4F" w:rsidRDefault="00087E8F" w:rsidP="00DB31BC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bCs/>
          <w:spacing w:val="-8"/>
          <w:sz w:val="26"/>
          <w:szCs w:val="26"/>
          <w:lang w:val="nl-NL"/>
        </w:rPr>
      </w:pPr>
      <w:r w:rsidRPr="00271E4F">
        <w:rPr>
          <w:bCs/>
          <w:spacing w:val="-8"/>
          <w:sz w:val="26"/>
          <w:szCs w:val="26"/>
          <w:lang w:val="nl-NL"/>
        </w:rPr>
        <w:t xml:space="preserve">Trường hợp sau </w:t>
      </w:r>
      <w:r w:rsidR="00F01337">
        <w:rPr>
          <w:bCs/>
          <w:spacing w:val="-8"/>
          <w:sz w:val="26"/>
          <w:szCs w:val="26"/>
          <w:lang w:val="nl-NL"/>
        </w:rPr>
        <w:t>khi</w:t>
      </w:r>
      <w:r w:rsidR="00F01337">
        <w:rPr>
          <w:bCs/>
          <w:spacing w:val="-8"/>
          <w:sz w:val="26"/>
          <w:szCs w:val="26"/>
        </w:rPr>
        <w:t xml:space="preserve"> học </w:t>
      </w:r>
      <w:r w:rsidRPr="00271E4F">
        <w:rPr>
          <w:bCs/>
          <w:spacing w:val="-8"/>
          <w:sz w:val="26"/>
          <w:szCs w:val="26"/>
          <w:lang w:val="nl-NL"/>
        </w:rPr>
        <w:t>một thời gian</w:t>
      </w:r>
      <w:r w:rsidR="00F01337">
        <w:rPr>
          <w:bCs/>
          <w:spacing w:val="-8"/>
          <w:sz w:val="26"/>
          <w:szCs w:val="26"/>
        </w:rPr>
        <w:t>,</w:t>
      </w:r>
      <w:r w:rsidRPr="00271E4F">
        <w:rPr>
          <w:bCs/>
          <w:spacing w:val="-8"/>
          <w:sz w:val="26"/>
          <w:szCs w:val="26"/>
          <w:lang w:val="nl-NL"/>
        </w:rPr>
        <w:t xml:space="preserve"> học</w:t>
      </w:r>
      <w:r w:rsidR="0068610C">
        <w:rPr>
          <w:bCs/>
          <w:spacing w:val="-8"/>
          <w:sz w:val="26"/>
          <w:szCs w:val="26"/>
        </w:rPr>
        <w:t xml:space="preserve"> v</w:t>
      </w:r>
      <w:r w:rsidRPr="00271E4F">
        <w:rPr>
          <w:bCs/>
          <w:spacing w:val="-8"/>
          <w:sz w:val="26"/>
          <w:szCs w:val="26"/>
          <w:lang w:val="nl-NL"/>
        </w:rPr>
        <w:t>iên muốn tạm dừng</w:t>
      </w:r>
      <w:r w:rsidR="00F01337">
        <w:rPr>
          <w:bCs/>
          <w:spacing w:val="-8"/>
          <w:sz w:val="26"/>
          <w:szCs w:val="26"/>
        </w:rPr>
        <w:t xml:space="preserve"> thì </w:t>
      </w:r>
      <w:r w:rsidRPr="00271E4F">
        <w:rPr>
          <w:bCs/>
          <w:spacing w:val="-8"/>
          <w:sz w:val="26"/>
          <w:szCs w:val="26"/>
          <w:lang w:val="nl-NL"/>
        </w:rPr>
        <w:t xml:space="preserve">học phí được quy định như sau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72"/>
        <w:gridCol w:w="4274"/>
      </w:tblGrid>
      <w:tr w:rsidR="00B42F9C" w:rsidRPr="00952E0F" w14:paraId="06B6B52A" w14:textId="77777777" w:rsidTr="00B42F9C">
        <w:tc>
          <w:tcPr>
            <w:tcW w:w="4746" w:type="dxa"/>
          </w:tcPr>
          <w:p w14:paraId="0755B411" w14:textId="4DF4DB44" w:rsidR="00B42F9C" w:rsidRPr="00B57961" w:rsidRDefault="00B46EBB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B57961">
              <w:rPr>
                <w:b/>
                <w:spacing w:val="-8"/>
                <w:sz w:val="26"/>
                <w:szCs w:val="26"/>
                <w:lang w:val="nl-NL"/>
              </w:rPr>
              <w:t>Thời gian</w:t>
            </w:r>
          </w:p>
        </w:tc>
        <w:tc>
          <w:tcPr>
            <w:tcW w:w="4746" w:type="dxa"/>
          </w:tcPr>
          <w:p w14:paraId="7DE9A047" w14:textId="36B380B3" w:rsidR="00B42F9C" w:rsidRPr="00B57961" w:rsidRDefault="00B46EBB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/>
                <w:spacing w:val="-8"/>
                <w:sz w:val="26"/>
                <w:szCs w:val="26"/>
                <w:lang w:val="nl-NL"/>
              </w:rPr>
            </w:pPr>
            <w:r w:rsidRPr="00B57961">
              <w:rPr>
                <w:b/>
                <w:spacing w:val="-8"/>
                <w:sz w:val="26"/>
                <w:szCs w:val="26"/>
                <w:lang w:val="nl-NL"/>
              </w:rPr>
              <w:t>Mức</w:t>
            </w:r>
            <w:r w:rsidRPr="00B57961">
              <w:rPr>
                <w:b/>
                <w:spacing w:val="-8"/>
                <w:sz w:val="26"/>
                <w:szCs w:val="26"/>
              </w:rPr>
              <w:t xml:space="preserve"> </w:t>
            </w:r>
            <w:r w:rsidRPr="00B57961">
              <w:rPr>
                <w:b/>
                <w:spacing w:val="-8"/>
                <w:sz w:val="26"/>
                <w:szCs w:val="26"/>
                <w:lang w:val="nl-NL"/>
              </w:rPr>
              <w:t xml:space="preserve">học phí </w:t>
            </w:r>
            <w:r w:rsidRPr="00B57961">
              <w:rPr>
                <w:b/>
                <w:spacing w:val="-8"/>
                <w:sz w:val="26"/>
                <w:szCs w:val="26"/>
              </w:rPr>
              <w:t>h</w:t>
            </w:r>
            <w:r w:rsidRPr="00B57961">
              <w:rPr>
                <w:b/>
                <w:spacing w:val="-8"/>
                <w:sz w:val="26"/>
                <w:szCs w:val="26"/>
                <w:lang w:val="nl-NL"/>
              </w:rPr>
              <w:t>oàn trả</w:t>
            </w:r>
          </w:p>
        </w:tc>
      </w:tr>
      <w:tr w:rsidR="00B42F9C" w14:paraId="214BA953" w14:textId="77777777" w:rsidTr="00B42F9C">
        <w:tc>
          <w:tcPr>
            <w:tcW w:w="4746" w:type="dxa"/>
          </w:tcPr>
          <w:p w14:paraId="2A50B8FE" w14:textId="5C41B732" w:rsidR="00B42F9C" w:rsidRDefault="00193223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Cs/>
                <w:spacing w:val="-8"/>
                <w:sz w:val="26"/>
                <w:szCs w:val="26"/>
                <w:lang w:val="nl-NL"/>
              </w:rPr>
            </w:pP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 xml:space="preserve">2 tuần đầu </w:t>
            </w:r>
            <w:r>
              <w:rPr>
                <w:bCs/>
                <w:spacing w:val="-8"/>
                <w:sz w:val="26"/>
                <w:szCs w:val="26"/>
                <w:lang w:val="nl-NL"/>
              </w:rPr>
              <w:t>của</w:t>
            </w:r>
            <w:r>
              <w:rPr>
                <w:bCs/>
                <w:spacing w:val="-8"/>
                <w:sz w:val="26"/>
                <w:szCs w:val="26"/>
              </w:rPr>
              <w:t xml:space="preserve"> </w:t>
            </w: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>học kỳ</w:t>
            </w:r>
          </w:p>
        </w:tc>
        <w:tc>
          <w:tcPr>
            <w:tcW w:w="4746" w:type="dxa"/>
          </w:tcPr>
          <w:p w14:paraId="75D5AC9B" w14:textId="0A840F69" w:rsidR="00B42F9C" w:rsidRDefault="00193223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Cs/>
                <w:spacing w:val="-8"/>
                <w:sz w:val="26"/>
                <w:szCs w:val="26"/>
                <w:lang w:val="nl-NL"/>
              </w:rPr>
            </w:pP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>80%</w:t>
            </w:r>
          </w:p>
        </w:tc>
      </w:tr>
      <w:tr w:rsidR="00B42F9C" w14:paraId="5F066A83" w14:textId="77777777" w:rsidTr="00B42F9C">
        <w:tc>
          <w:tcPr>
            <w:tcW w:w="4746" w:type="dxa"/>
          </w:tcPr>
          <w:p w14:paraId="6EABA818" w14:textId="5D619C2E" w:rsidR="00B42F9C" w:rsidRDefault="001E4BDF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Cs/>
                <w:spacing w:val="-8"/>
                <w:sz w:val="26"/>
                <w:szCs w:val="26"/>
                <w:lang w:val="nl-NL"/>
              </w:rPr>
            </w:pP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>Tuần thứ 3 đến tuần thứ 4</w:t>
            </w:r>
            <w:r w:rsidR="00794173" w:rsidRPr="0017331B">
              <w:rPr>
                <w:bCs/>
                <w:spacing w:val="-8"/>
                <w:sz w:val="26"/>
                <w:szCs w:val="26"/>
                <w:lang w:val="nl-NL"/>
              </w:rPr>
              <w:t xml:space="preserve"> của học kỳ</w:t>
            </w:r>
          </w:p>
        </w:tc>
        <w:tc>
          <w:tcPr>
            <w:tcW w:w="4746" w:type="dxa"/>
          </w:tcPr>
          <w:p w14:paraId="4A5CA3D8" w14:textId="0169F4C5" w:rsidR="00B42F9C" w:rsidRDefault="00193223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Cs/>
                <w:spacing w:val="-8"/>
                <w:sz w:val="26"/>
                <w:szCs w:val="26"/>
                <w:lang w:val="nl-NL"/>
              </w:rPr>
            </w:pP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>50%</w:t>
            </w:r>
          </w:p>
        </w:tc>
      </w:tr>
      <w:tr w:rsidR="00B42F9C" w14:paraId="574C132A" w14:textId="77777777" w:rsidTr="00B42F9C">
        <w:tc>
          <w:tcPr>
            <w:tcW w:w="4746" w:type="dxa"/>
          </w:tcPr>
          <w:p w14:paraId="143103A7" w14:textId="1E04805C" w:rsidR="00B42F9C" w:rsidRDefault="008D7B01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Cs/>
                <w:spacing w:val="-8"/>
                <w:sz w:val="26"/>
                <w:szCs w:val="26"/>
                <w:lang w:val="nl-NL"/>
              </w:rPr>
            </w:pP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>Sau tuần thứ 4 của học kỳ</w:t>
            </w:r>
          </w:p>
        </w:tc>
        <w:tc>
          <w:tcPr>
            <w:tcW w:w="4746" w:type="dxa"/>
          </w:tcPr>
          <w:p w14:paraId="3765CBE6" w14:textId="35A6F874" w:rsidR="00B42F9C" w:rsidRDefault="00193223" w:rsidP="00DB31BC">
            <w:pPr>
              <w:pStyle w:val="ListParagraph"/>
              <w:tabs>
                <w:tab w:val="right" w:leader="dot" w:pos="9360"/>
              </w:tabs>
              <w:ind w:left="0"/>
              <w:jc w:val="center"/>
              <w:rPr>
                <w:bCs/>
                <w:spacing w:val="-8"/>
                <w:sz w:val="26"/>
                <w:szCs w:val="26"/>
                <w:lang w:val="nl-NL"/>
              </w:rPr>
            </w:pPr>
            <w:r w:rsidRPr="0017331B">
              <w:rPr>
                <w:bCs/>
                <w:spacing w:val="-8"/>
                <w:sz w:val="26"/>
                <w:szCs w:val="26"/>
                <w:lang w:val="nl-NL"/>
              </w:rPr>
              <w:t>0%</w:t>
            </w:r>
          </w:p>
        </w:tc>
      </w:tr>
    </w:tbl>
    <w:p w14:paraId="51C9BABC" w14:textId="648233DD" w:rsidR="0031394A" w:rsidRPr="000C682D" w:rsidRDefault="00087E8F" w:rsidP="008E145C">
      <w:pPr>
        <w:tabs>
          <w:tab w:val="right" w:leader="dot" w:pos="9360"/>
        </w:tabs>
        <w:spacing w:line="276" w:lineRule="auto"/>
        <w:jc w:val="right"/>
        <w:rPr>
          <w:bCs/>
          <w:spacing w:val="-8"/>
          <w:sz w:val="26"/>
          <w:szCs w:val="26"/>
          <w:lang w:val="vi-VN"/>
        </w:rPr>
      </w:pPr>
      <w:r w:rsidRPr="0017331B">
        <w:rPr>
          <w:bCs/>
          <w:spacing w:val="-8"/>
          <w:sz w:val="26"/>
          <w:szCs w:val="26"/>
          <w:lang w:val="nl-NL"/>
        </w:rPr>
        <w:t>Ngày nhận đơn: ........</w:t>
      </w:r>
      <w:r w:rsidR="000C682D">
        <w:rPr>
          <w:bCs/>
          <w:spacing w:val="-8"/>
          <w:sz w:val="26"/>
          <w:szCs w:val="26"/>
          <w:lang w:val="vi-VN"/>
        </w:rPr>
        <w:t>/.</w:t>
      </w:r>
      <w:r w:rsidR="000C682D" w:rsidRPr="0017331B">
        <w:rPr>
          <w:bCs/>
          <w:spacing w:val="-8"/>
          <w:sz w:val="26"/>
          <w:szCs w:val="26"/>
          <w:lang w:val="nl-NL"/>
        </w:rPr>
        <w:t>.......</w:t>
      </w:r>
      <w:r w:rsidR="000C682D">
        <w:rPr>
          <w:bCs/>
          <w:spacing w:val="-8"/>
          <w:sz w:val="26"/>
          <w:szCs w:val="26"/>
          <w:lang w:val="vi-VN"/>
        </w:rPr>
        <w:t>/</w:t>
      </w:r>
      <w:r w:rsidR="000C682D" w:rsidRPr="0017331B">
        <w:rPr>
          <w:bCs/>
          <w:spacing w:val="-8"/>
          <w:sz w:val="26"/>
          <w:szCs w:val="26"/>
          <w:lang w:val="nl-NL"/>
        </w:rPr>
        <w:t>................</w:t>
      </w:r>
    </w:p>
    <w:p w14:paraId="7B5E8AB6" w14:textId="77777777" w:rsidR="0031394A" w:rsidRPr="006C49CD" w:rsidRDefault="0031394A" w:rsidP="006C49CD">
      <w:pPr>
        <w:tabs>
          <w:tab w:val="right" w:leader="dot" w:pos="9360"/>
        </w:tabs>
        <w:spacing w:line="276" w:lineRule="auto"/>
        <w:rPr>
          <w:sz w:val="26"/>
          <w:szCs w:val="26"/>
          <w:lang w:val="nl-NL"/>
        </w:rPr>
      </w:pPr>
    </w:p>
    <w:sectPr w:rsidR="0031394A" w:rsidRPr="006C49CD" w:rsidSect="00F07BA7">
      <w:headerReference w:type="default" r:id="rId9"/>
      <w:pgSz w:w="11907" w:h="16839"/>
      <w:pgMar w:top="992" w:right="1009" w:bottom="272" w:left="1622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971B71" w14:textId="77777777" w:rsidR="00CA6154" w:rsidRDefault="00CA6154">
      <w:r>
        <w:separator/>
      </w:r>
    </w:p>
  </w:endnote>
  <w:endnote w:type="continuationSeparator" w:id="0">
    <w:p w14:paraId="040B8AA9" w14:textId="77777777" w:rsidR="00CA6154" w:rsidRDefault="00CA6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E356BE" w14:textId="77777777" w:rsidR="00CA6154" w:rsidRDefault="00CA6154">
      <w:r>
        <w:separator/>
      </w:r>
    </w:p>
  </w:footnote>
  <w:footnote w:type="continuationSeparator" w:id="0">
    <w:p w14:paraId="45576525" w14:textId="77777777" w:rsidR="00CA6154" w:rsidRDefault="00CA61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BBCC95" w14:textId="4E2B673B" w:rsidR="00F07BA7" w:rsidRPr="00F07BA7" w:rsidRDefault="00F07BA7" w:rsidP="00F07BA7">
    <w:pPr>
      <w:pStyle w:val="Header"/>
      <w:tabs>
        <w:tab w:val="clear" w:pos="4680"/>
        <w:tab w:val="clear" w:pos="9360"/>
      </w:tabs>
      <w:jc w:val="right"/>
      <w:rPr>
        <w:i/>
        <w:sz w:val="22"/>
      </w:rPr>
    </w:pPr>
    <w:r w:rsidRPr="00F07BA7">
      <w:rPr>
        <w:i/>
        <w:sz w:val="22"/>
      </w:rPr>
      <w:tab/>
    </w:r>
    <w:r w:rsidRPr="00F07BA7">
      <w:rPr>
        <w:i/>
        <w:sz w:val="22"/>
      </w:rPr>
      <w:tab/>
    </w:r>
    <w:proofErr w:type="spellStart"/>
    <w:r w:rsidRPr="00F07BA7">
      <w:rPr>
        <w:i/>
        <w:sz w:val="22"/>
      </w:rPr>
      <w:t>Mẫu</w:t>
    </w:r>
    <w:proofErr w:type="spellEnd"/>
    <w:r w:rsidRPr="00F07BA7">
      <w:rPr>
        <w:i/>
        <w:sz w:val="22"/>
      </w:rPr>
      <w:t xml:space="preserve"> 01TDH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BC0273"/>
    <w:multiLevelType w:val="hybridMultilevel"/>
    <w:tmpl w:val="7608B054"/>
    <w:lvl w:ilvl="0" w:tplc="1528019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E874D7D"/>
    <w:multiLevelType w:val="hybridMultilevel"/>
    <w:tmpl w:val="FDF43178"/>
    <w:lvl w:ilvl="0" w:tplc="1528019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1684872"/>
    <w:multiLevelType w:val="hybridMultilevel"/>
    <w:tmpl w:val="F0CE9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DYxNDYyNLa0NDVV0lEKTi0uzszPAykwrAUANsJKhCwAAAA="/>
  </w:docVars>
  <w:rsids>
    <w:rsidRoot w:val="0076777B"/>
    <w:rsid w:val="00005600"/>
    <w:rsid w:val="00007160"/>
    <w:rsid w:val="0001547A"/>
    <w:rsid w:val="00015F13"/>
    <w:rsid w:val="00017BC3"/>
    <w:rsid w:val="000221A5"/>
    <w:rsid w:val="00025C01"/>
    <w:rsid w:val="0003644A"/>
    <w:rsid w:val="00036903"/>
    <w:rsid w:val="00040C80"/>
    <w:rsid w:val="000416BB"/>
    <w:rsid w:val="00041AF9"/>
    <w:rsid w:val="00042DD0"/>
    <w:rsid w:val="00053661"/>
    <w:rsid w:val="000544F5"/>
    <w:rsid w:val="00071246"/>
    <w:rsid w:val="000759A0"/>
    <w:rsid w:val="00082D21"/>
    <w:rsid w:val="00087BC2"/>
    <w:rsid w:val="00087E8F"/>
    <w:rsid w:val="0009426D"/>
    <w:rsid w:val="000A358F"/>
    <w:rsid w:val="000A7F8A"/>
    <w:rsid w:val="000B2BD5"/>
    <w:rsid w:val="000C682D"/>
    <w:rsid w:val="000E3541"/>
    <w:rsid w:val="000E3B26"/>
    <w:rsid w:val="000E5AD4"/>
    <w:rsid w:val="000E68A2"/>
    <w:rsid w:val="000E7F83"/>
    <w:rsid w:val="000F03E3"/>
    <w:rsid w:val="001173FE"/>
    <w:rsid w:val="0012605D"/>
    <w:rsid w:val="001458B0"/>
    <w:rsid w:val="001627F2"/>
    <w:rsid w:val="001653F3"/>
    <w:rsid w:val="0017331B"/>
    <w:rsid w:val="00192789"/>
    <w:rsid w:val="00193223"/>
    <w:rsid w:val="001A4A9A"/>
    <w:rsid w:val="001B7725"/>
    <w:rsid w:val="001E1B40"/>
    <w:rsid w:val="001E32F5"/>
    <w:rsid w:val="001E4BDF"/>
    <w:rsid w:val="001E6625"/>
    <w:rsid w:val="002147A7"/>
    <w:rsid w:val="00220A72"/>
    <w:rsid w:val="00242B7F"/>
    <w:rsid w:val="00252EFB"/>
    <w:rsid w:val="002549F0"/>
    <w:rsid w:val="00271E4F"/>
    <w:rsid w:val="00290BF5"/>
    <w:rsid w:val="002A0009"/>
    <w:rsid w:val="002A0163"/>
    <w:rsid w:val="002A19F3"/>
    <w:rsid w:val="002A61B6"/>
    <w:rsid w:val="002B0D22"/>
    <w:rsid w:val="002B1A7F"/>
    <w:rsid w:val="002B4234"/>
    <w:rsid w:val="002D6CE8"/>
    <w:rsid w:val="002E4716"/>
    <w:rsid w:val="002F40CD"/>
    <w:rsid w:val="00304CC4"/>
    <w:rsid w:val="0031394A"/>
    <w:rsid w:val="003222E3"/>
    <w:rsid w:val="003466D6"/>
    <w:rsid w:val="00355198"/>
    <w:rsid w:val="00366661"/>
    <w:rsid w:val="00370192"/>
    <w:rsid w:val="00392A85"/>
    <w:rsid w:val="003A3919"/>
    <w:rsid w:val="003A7292"/>
    <w:rsid w:val="003B62C6"/>
    <w:rsid w:val="003C0C40"/>
    <w:rsid w:val="003C0EE1"/>
    <w:rsid w:val="003C3DE1"/>
    <w:rsid w:val="003C4A32"/>
    <w:rsid w:val="003D5055"/>
    <w:rsid w:val="003D6463"/>
    <w:rsid w:val="003F114B"/>
    <w:rsid w:val="003F372D"/>
    <w:rsid w:val="003F4907"/>
    <w:rsid w:val="00400F2A"/>
    <w:rsid w:val="00407EE6"/>
    <w:rsid w:val="00412659"/>
    <w:rsid w:val="00415DAF"/>
    <w:rsid w:val="00417D30"/>
    <w:rsid w:val="00423339"/>
    <w:rsid w:val="004301AB"/>
    <w:rsid w:val="004304EA"/>
    <w:rsid w:val="0043662B"/>
    <w:rsid w:val="00442E88"/>
    <w:rsid w:val="00445836"/>
    <w:rsid w:val="00452ABE"/>
    <w:rsid w:val="00466854"/>
    <w:rsid w:val="00472F55"/>
    <w:rsid w:val="004872BD"/>
    <w:rsid w:val="00497C6B"/>
    <w:rsid w:val="004A0BB1"/>
    <w:rsid w:val="004A3392"/>
    <w:rsid w:val="004A38F3"/>
    <w:rsid w:val="004C0AA0"/>
    <w:rsid w:val="004C0D81"/>
    <w:rsid w:val="004C7CD2"/>
    <w:rsid w:val="004D1BCC"/>
    <w:rsid w:val="004D529B"/>
    <w:rsid w:val="004E39A6"/>
    <w:rsid w:val="004E5B46"/>
    <w:rsid w:val="004F0847"/>
    <w:rsid w:val="004F4675"/>
    <w:rsid w:val="004F5E9D"/>
    <w:rsid w:val="0050518F"/>
    <w:rsid w:val="00512500"/>
    <w:rsid w:val="0051331A"/>
    <w:rsid w:val="00515CAA"/>
    <w:rsid w:val="0051697B"/>
    <w:rsid w:val="0053577E"/>
    <w:rsid w:val="00543489"/>
    <w:rsid w:val="00560E81"/>
    <w:rsid w:val="0056564A"/>
    <w:rsid w:val="00566BF0"/>
    <w:rsid w:val="00576A66"/>
    <w:rsid w:val="00580CB8"/>
    <w:rsid w:val="005A0A63"/>
    <w:rsid w:val="005A0FCB"/>
    <w:rsid w:val="005A1B37"/>
    <w:rsid w:val="005A2C6A"/>
    <w:rsid w:val="005C6BC2"/>
    <w:rsid w:val="005C6F21"/>
    <w:rsid w:val="00612DF6"/>
    <w:rsid w:val="00635698"/>
    <w:rsid w:val="0063747B"/>
    <w:rsid w:val="00642E88"/>
    <w:rsid w:val="006459B1"/>
    <w:rsid w:val="00653C88"/>
    <w:rsid w:val="00656A30"/>
    <w:rsid w:val="00672CA8"/>
    <w:rsid w:val="0068610C"/>
    <w:rsid w:val="006900B0"/>
    <w:rsid w:val="00691D35"/>
    <w:rsid w:val="006A40EF"/>
    <w:rsid w:val="006A592A"/>
    <w:rsid w:val="006A5A7E"/>
    <w:rsid w:val="006B02F4"/>
    <w:rsid w:val="006B54B3"/>
    <w:rsid w:val="006C4956"/>
    <w:rsid w:val="006C49CD"/>
    <w:rsid w:val="006C62EF"/>
    <w:rsid w:val="006D00BC"/>
    <w:rsid w:val="006E005D"/>
    <w:rsid w:val="006E26D4"/>
    <w:rsid w:val="006E42BF"/>
    <w:rsid w:val="006F12E0"/>
    <w:rsid w:val="00716FF3"/>
    <w:rsid w:val="00725D0D"/>
    <w:rsid w:val="00727BB7"/>
    <w:rsid w:val="00753287"/>
    <w:rsid w:val="00765F33"/>
    <w:rsid w:val="0076777B"/>
    <w:rsid w:val="007734F4"/>
    <w:rsid w:val="0078363D"/>
    <w:rsid w:val="00794173"/>
    <w:rsid w:val="007946DA"/>
    <w:rsid w:val="00796FD2"/>
    <w:rsid w:val="007A03C9"/>
    <w:rsid w:val="007A1FB0"/>
    <w:rsid w:val="007A5C7E"/>
    <w:rsid w:val="007A67B0"/>
    <w:rsid w:val="007B3DA2"/>
    <w:rsid w:val="007B5C10"/>
    <w:rsid w:val="007B7188"/>
    <w:rsid w:val="007C2F05"/>
    <w:rsid w:val="007C330F"/>
    <w:rsid w:val="007C4F03"/>
    <w:rsid w:val="007D5671"/>
    <w:rsid w:val="007E6774"/>
    <w:rsid w:val="00816FC6"/>
    <w:rsid w:val="00825C78"/>
    <w:rsid w:val="0083318D"/>
    <w:rsid w:val="00846CDA"/>
    <w:rsid w:val="00852D84"/>
    <w:rsid w:val="00883EBE"/>
    <w:rsid w:val="00886491"/>
    <w:rsid w:val="0089370B"/>
    <w:rsid w:val="00896EDD"/>
    <w:rsid w:val="00896FBC"/>
    <w:rsid w:val="008A235C"/>
    <w:rsid w:val="008C3045"/>
    <w:rsid w:val="008C5D85"/>
    <w:rsid w:val="008C78CA"/>
    <w:rsid w:val="008D49C0"/>
    <w:rsid w:val="008D6EBA"/>
    <w:rsid w:val="008D7B01"/>
    <w:rsid w:val="008E145C"/>
    <w:rsid w:val="008E74D5"/>
    <w:rsid w:val="008F61FB"/>
    <w:rsid w:val="00907875"/>
    <w:rsid w:val="00910B01"/>
    <w:rsid w:val="00925612"/>
    <w:rsid w:val="00925D74"/>
    <w:rsid w:val="00940713"/>
    <w:rsid w:val="00940744"/>
    <w:rsid w:val="00952E0F"/>
    <w:rsid w:val="009545D7"/>
    <w:rsid w:val="009603DE"/>
    <w:rsid w:val="00964694"/>
    <w:rsid w:val="00976006"/>
    <w:rsid w:val="009809D9"/>
    <w:rsid w:val="0098669F"/>
    <w:rsid w:val="0098755A"/>
    <w:rsid w:val="00987BD8"/>
    <w:rsid w:val="0099569A"/>
    <w:rsid w:val="009A3908"/>
    <w:rsid w:val="009B7764"/>
    <w:rsid w:val="009B79C2"/>
    <w:rsid w:val="009C47CB"/>
    <w:rsid w:val="009E071E"/>
    <w:rsid w:val="009E431B"/>
    <w:rsid w:val="009F0EBF"/>
    <w:rsid w:val="009F3B95"/>
    <w:rsid w:val="009F402F"/>
    <w:rsid w:val="009F7D3C"/>
    <w:rsid w:val="00A036EA"/>
    <w:rsid w:val="00A06733"/>
    <w:rsid w:val="00A3006A"/>
    <w:rsid w:val="00A37915"/>
    <w:rsid w:val="00A4401A"/>
    <w:rsid w:val="00A5463F"/>
    <w:rsid w:val="00A5597D"/>
    <w:rsid w:val="00A7551C"/>
    <w:rsid w:val="00A76F2A"/>
    <w:rsid w:val="00A80953"/>
    <w:rsid w:val="00A87433"/>
    <w:rsid w:val="00A87F0A"/>
    <w:rsid w:val="00A97ADB"/>
    <w:rsid w:val="00AA6BBB"/>
    <w:rsid w:val="00AB3C4C"/>
    <w:rsid w:val="00AB4163"/>
    <w:rsid w:val="00AC1495"/>
    <w:rsid w:val="00AC6053"/>
    <w:rsid w:val="00AD5020"/>
    <w:rsid w:val="00AD6B2B"/>
    <w:rsid w:val="00AE5769"/>
    <w:rsid w:val="00AE5CBB"/>
    <w:rsid w:val="00AF4532"/>
    <w:rsid w:val="00AF7AE9"/>
    <w:rsid w:val="00B01D6A"/>
    <w:rsid w:val="00B07E8F"/>
    <w:rsid w:val="00B15117"/>
    <w:rsid w:val="00B17D10"/>
    <w:rsid w:val="00B212D4"/>
    <w:rsid w:val="00B42F9C"/>
    <w:rsid w:val="00B46EBB"/>
    <w:rsid w:val="00B52AB2"/>
    <w:rsid w:val="00B57961"/>
    <w:rsid w:val="00B72E2F"/>
    <w:rsid w:val="00B76365"/>
    <w:rsid w:val="00B8064F"/>
    <w:rsid w:val="00B82D4C"/>
    <w:rsid w:val="00B85662"/>
    <w:rsid w:val="00B87936"/>
    <w:rsid w:val="00B9121B"/>
    <w:rsid w:val="00B93D81"/>
    <w:rsid w:val="00BA2AB1"/>
    <w:rsid w:val="00BB7423"/>
    <w:rsid w:val="00BB7B09"/>
    <w:rsid w:val="00BC00BA"/>
    <w:rsid w:val="00BF6BDA"/>
    <w:rsid w:val="00C01C69"/>
    <w:rsid w:val="00C07E34"/>
    <w:rsid w:val="00C1395E"/>
    <w:rsid w:val="00C21318"/>
    <w:rsid w:val="00C21BEB"/>
    <w:rsid w:val="00C270DB"/>
    <w:rsid w:val="00C43D01"/>
    <w:rsid w:val="00C459EA"/>
    <w:rsid w:val="00C571DB"/>
    <w:rsid w:val="00C66C82"/>
    <w:rsid w:val="00C72636"/>
    <w:rsid w:val="00C76AD6"/>
    <w:rsid w:val="00C77D80"/>
    <w:rsid w:val="00C81D57"/>
    <w:rsid w:val="00C853FA"/>
    <w:rsid w:val="00C87C14"/>
    <w:rsid w:val="00C92FC7"/>
    <w:rsid w:val="00CA2CC4"/>
    <w:rsid w:val="00CA6154"/>
    <w:rsid w:val="00CC14DC"/>
    <w:rsid w:val="00CD3496"/>
    <w:rsid w:val="00CD6198"/>
    <w:rsid w:val="00CD6E86"/>
    <w:rsid w:val="00CF0475"/>
    <w:rsid w:val="00CF1071"/>
    <w:rsid w:val="00D015E2"/>
    <w:rsid w:val="00D10903"/>
    <w:rsid w:val="00D10C97"/>
    <w:rsid w:val="00D160A1"/>
    <w:rsid w:val="00D24AE3"/>
    <w:rsid w:val="00D331F5"/>
    <w:rsid w:val="00D41F2A"/>
    <w:rsid w:val="00D428B2"/>
    <w:rsid w:val="00D55AA1"/>
    <w:rsid w:val="00D7666C"/>
    <w:rsid w:val="00D859C8"/>
    <w:rsid w:val="00D868C1"/>
    <w:rsid w:val="00D90516"/>
    <w:rsid w:val="00DB2438"/>
    <w:rsid w:val="00DB31BC"/>
    <w:rsid w:val="00DC00C9"/>
    <w:rsid w:val="00DE3F66"/>
    <w:rsid w:val="00DE42F2"/>
    <w:rsid w:val="00DF1058"/>
    <w:rsid w:val="00E0489C"/>
    <w:rsid w:val="00E14E1D"/>
    <w:rsid w:val="00E213CE"/>
    <w:rsid w:val="00E31C58"/>
    <w:rsid w:val="00E31D5F"/>
    <w:rsid w:val="00E34E82"/>
    <w:rsid w:val="00E456FE"/>
    <w:rsid w:val="00E464A1"/>
    <w:rsid w:val="00E50F77"/>
    <w:rsid w:val="00E511B3"/>
    <w:rsid w:val="00E523FF"/>
    <w:rsid w:val="00E5273E"/>
    <w:rsid w:val="00E73D78"/>
    <w:rsid w:val="00E77801"/>
    <w:rsid w:val="00E80A94"/>
    <w:rsid w:val="00E85E3C"/>
    <w:rsid w:val="00E96D68"/>
    <w:rsid w:val="00EB42EF"/>
    <w:rsid w:val="00EC19CC"/>
    <w:rsid w:val="00EC277E"/>
    <w:rsid w:val="00EE16D2"/>
    <w:rsid w:val="00EE2DEA"/>
    <w:rsid w:val="00EE3974"/>
    <w:rsid w:val="00F01337"/>
    <w:rsid w:val="00F036C3"/>
    <w:rsid w:val="00F07BA7"/>
    <w:rsid w:val="00F360C0"/>
    <w:rsid w:val="00F45A11"/>
    <w:rsid w:val="00F51E59"/>
    <w:rsid w:val="00F5216F"/>
    <w:rsid w:val="00F56323"/>
    <w:rsid w:val="00F7054C"/>
    <w:rsid w:val="00F759C0"/>
    <w:rsid w:val="00F77F98"/>
    <w:rsid w:val="00F83CCC"/>
    <w:rsid w:val="00F90C83"/>
    <w:rsid w:val="00F9640C"/>
    <w:rsid w:val="00FC6D13"/>
    <w:rsid w:val="00FD44D4"/>
    <w:rsid w:val="00FE1DFB"/>
    <w:rsid w:val="00FE3508"/>
    <w:rsid w:val="00FF42C3"/>
    <w:rsid w:val="17F425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610AF9D"/>
  <w15:docId w15:val="{92251932-8ED4-3546-AA74-7BB296EF0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0BA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line="276" w:lineRule="auto"/>
      <w:ind w:left="720"/>
      <w:contextualSpacing/>
      <w:jc w:val="both"/>
    </w:pPr>
    <w:rPr>
      <w:rFonts w:eastAsiaTheme="minorHAnsi"/>
      <w:sz w:val="28"/>
      <w:szCs w:val="28"/>
      <w:lang w:val="vi-VN" w:eastAsia="en-US"/>
    </w:rPr>
  </w:style>
  <w:style w:type="paragraph" w:styleId="Header">
    <w:name w:val="header"/>
    <w:basedOn w:val="Normal"/>
    <w:link w:val="HeaderChar"/>
    <w:uiPriority w:val="99"/>
    <w:unhideWhenUsed/>
    <w:rsid w:val="005C6B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C2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6B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C2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2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  <customShpInfo spid="_x0000_s1028"/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31D338D-8611-4DE7-828B-841FCE20E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g Nguyen Van (P_TCHC)</dc:creator>
  <cp:lastModifiedBy>HUFI</cp:lastModifiedBy>
  <cp:revision>9</cp:revision>
  <cp:lastPrinted>2020-06-22T06:27:00Z</cp:lastPrinted>
  <dcterms:created xsi:type="dcterms:W3CDTF">2022-11-22T07:30:00Z</dcterms:created>
  <dcterms:modified xsi:type="dcterms:W3CDTF">2023-07-1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FA14EE4D389B40CFBBC1F8807B44D764</vt:lpwstr>
  </property>
</Properties>
</file>